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มาทำต่อจากสัปดาห์ที่แล้ว นะคะ เดี๋ยว อันเดิมอยู่ไหน เผื่อในกรณีที่บางคนยังไม่ได้โหลด Backg มานะ เปิด…ในกรณีที่ในสัปดาห์ที่แล้วเราสร้างตัว Scene หรือฉากของเกมเราแล้วนะ ทีนี้ Backguond มันก็เด็ก ๆ อย่าลืมเปิดอะไรคะ โปรแกรม Sublimeถ้าของใครคลิกเข้ามาตรงหน้าต่าง Windows แล้วมันไม่เห็รคนมันใช้เยอะแล้วมันเลื่อนนะคะ เพราะว่าเราพิมพ์ไปแล้วนี่นะ ใช้คำค้นหานะคะ Sub… พอเจอ Sublime Text เราก็คลิก Open เพื่อเปิดโปรแกรมของเราขึ้นมานะคะ เด็ก ๆ ต้องเปิดโปรแกรมนะคะ ถ้าขึ้นอัปเดตมา บอกแล้วว่ากด Cancel ไปเลยนะคะ เพราะมันเป็นเวอร์ชันล่าสุด เรายังอยู่ที่ส่วนของการกำหนดหน้าจออยู่ ในส่วนของการกำหนดหน้าจออยู่ เรายังไม่ไปตรงอื่นเลย เราได้ icon ได้ได้ส่วนของ Scene ต่อไปคือ… ตัวเดิมเราแล้วลองกด Ctrl + ิกดปุ่ม Ctrl + B นะคะ สังเกต เด็ก ๆ จะสังเกตเห็นว่าหน้าจอเกม หรือ Scene ของเราพื้นหลังมันจะเป็นสีดำ คือ ถ้าให้ เราสามารถเปลี่ยนสีของของพื้นหลังฉากเราได้นะคะ เพราะฉะนั้น คำสั่งที่ใช้ก็คือคำสั่งนี้นะคะ ทีนี้ แต่ทีนี้ก่อนที่จะใส่สีหรือว่าจะรู้ว่าสีไหนเป็นสีอะไร สิ่งที่เราจะต้องทำก็คือเด็ก ๆ ให้เปิด Google Chrome Google ขึ้นมานะ หน้า Google นะคะนี่ แล้วให้พิมพ์คำค้นว่า คำค้นว่าอะไร ลืม โอเค เห็นไหมคะ พิมพ์ตามอันนี้ Color to RGB เห็นไหม พิมพ์คำค้นตามตัวนี้นะคะ C-o-l-ol-o-r-s Colors แล้วก็ t-o to r-g-b ก็คือให้พิมพ์คำนี้นะคะเด็ก ๆ c-o-l-o-r เติม s ด้วย Colors s color to t-o to แล้วก็ตัว r ตัว g ตัว b ตัวเล็ก ตัวใหญ่ได้เหมือนกันหมดนะคะ แล้วกดค้นหาได้เลย Enter เพื่อค้นหาได้เลยแล้วให้เรา ใครขึ้นหรือยัง ใครยังไม่ขึ้นหน้านี้ให้เลือกตัวแรกนะคะ สไลด์มันไม่เปลี่ยนหรือ เดี๋ยวนะโอเคไหม นี่นะคะในช่องค้นหา ให้เด็ก ๆ พิมพ์ Colors to rgb ขอโทษทีลืมดู จากนั้นกด Enter เมื่อพิมพ์เสร็จแล้วกด Enter นะคะ มันจะขึ้น เห็นไหมคะ ให้เลือกอันแรกเลย RGB ลิงก์แรก RGB c เราต้องการ Sharp สี เพื่อจะพิมพ์ค่าสีถูก เพราะฉะนั้นเราต้องเลือกตัวนี้นะลูก สมมติเราอยากได้สีนี้ ค่าสีมันคืออะไรนะคะ Click เข้าไป 1 ครั้ง นี่ค่ะ จะดูอย่างไรว่าสีคืออะไรเด็ก ๆ คลิกที่ช่องสีปุ๊บนะคะ เห็นไหมมันมันจะมีค่าสีนี่ขึ้นมา ก็คือตัวนี้ค่าสีของเขานะคะ หรือดูจากตรงนี้ก็ได้เหมือนกันเห็นไหมคะ ให้… ถ้าเราจะใช้ ก็คือวิธีการนะคะ สมมติเอาชมพูนี้ อย่างนี้กด… ตัวนี้ไม่ขึ้นหรือ ก็คือเราจะก๊อบปี้สีตัวนี้ไปใส่นึกออกนะ มันมี 2 โค้ดนะคะ ดูในตาราง มันจะมี H กับ desimon Hextarcode กับ miximumcode นะคะ เดี๋ยวมาดูกันว่าตัวที่เราใช้คือตัวไหนเปิดหน้านี้ทิ้งไว้เลยนะคะ เปิดหน้านี้ทิ้งไว้เลย ใครยังไม่ขึ้นหน้าที่มีชาร์ปสีนี้ยกมือขึ้นหรือยัง ใครยังไม่ขึ้นยกมือนะคะเด็ก ๆ ขึ้นไหมคะ เดี๋ยวกรอกค่าสีไม่ถูกลูก มันจะไม่ได้ ใส่ไม่ครบ มันไม่ได้นะ ไม่ต้องไปนั่งจำนะคะ เราเปิด อยากได้สีอ่อนสีแก่อะไรอย่างนี้ เปิดหน้านี้ทิ้งไว้ด้วยเลยนะคะ แล้วเรามาดูคำสั่งเราต่อ สิ่งที่จะทำก็คือ ตัวคำสั่งนะคะ ก็คือเราจะต้องกำหนดตัวแปรสีสะก่อน แล้วก็ตามด้วย ค่าสีที่เราจะใช้นะคะ พอ พอใส่พอได้ค่าสีเสร็จเราค่อยมา Field ใช้คำสั่ง fill เพื่ออยู่ในฉากเห็นไหมคะ นะคะ และสิ่งที่สิ่งที่เราจะต้องมีเพิ่มขึ้นมา ก็คือส่วนของการอัปเดตนะคะ อันดับแรก ๆ ไปที่บรรทัดที่… ดูนะคะเด็ฏ ๆ เด็ก ๆ จะต้องไปเปิด Sublime ขึ้นมาโอเคไหม บรรทัดที่เราจะที่เราจะยังอยู่ ต่อจาก pygame.display.set นะคะ สิ่งที่เราจะทำก็คือ สร้างตัวแปรชื่อว่า bg bg มาจากคำเต็มว่า Background นะคะ แล้วตามตัว Color แล้วกันbg color นะคะ ตามด้วยเครื่องหมายเท่ากับ แล้วก็ใส่วงเล็บ เอ้ย ไม่ใช่ใส่วงเล็บ ตามด้วยเครื่องหมายเท่ากับ แล้วก็ค่าสีที่เราจะใช้อยู่ตรงไหน เรามาดู ไปเปิดผิดอันใช่ไหมนี่ ทำไมหน้าต่างขึ้นเยอะ เดี๋ยวนะ ตัวนี้ล่ะ แล้วก็ใส่ค่าสีนะคะ ดูนะคะก็คือตัวเลขเลขในชุดมัน เราจะตรงนี้เด็ก ๆ นี่ เอาค่าตรง desimoncode เช่สมมติ สมมติเราจะเอาสี ให้เห็นว่าจากสีดำน่ะค่ะ ให้เห็นชัด ๆ ว่าเปลี่ยนสีนะ ฟ้าไหนนี่ ขอฟ้านี้ล่ะกัน อควา Deep sky blue อันนี้แล้วกัน ให้เรา ก๊อบตัวนะคะ ตัวเลขที่อยู่ในตารางสุดท้าย นึกออกนะ ช่องสุดท้ายนี่เดซิมอนโค้ด เพราะเดซิมอนโค้ดเป็นค่าสี RGB เหมือนในวงเล็บเลย ก๊อปเลยนะคะเด็ก ๆ ไม่ต้องจำ กด ทำ Hilight Code แล้วก็กด Copy เอาแค่ 3 อันในชุด ในวงเล็บนี้นะลูกห้ามเอาเกินกว่านั้น คัดลอกแล้วก็เอามาวางใน Code เรานะคะ เท่ากับ แล้วก็กด Ctrl + B วางอย่างนี้ โอเคไหม กำหนดค่าให้ Background color เสร็จแล้ว สิ่งที่เราจะต้องทำต่อมาก็คือ กดเรียกใช้ค่าสีนั้นนะคะ เอามาไว้ที่ไหน ดูตำแหน่งนะคะ เห็นไหม อยู่ ๆ ระหว่างคำสั่ง if type == เห็นไหมคะ ก็คือบรรทัดที่เท่าไรนะ บรรทัดที่ 18 กด Enter หนึ่งครั้ง เราจะอยู่ที่ตำแหน่งที่บรรทัด 18 นะคะ ทีนี้เด็ก ๆ ต้องดูอะไร ตัวแปรฉากว่าชื่อว่าอะไรคะ เราตั้งชื่อตัวแปรฉากเรา คือ ตัวแรกนี่ ถ้าใครตั้ง screen ดูนะคะ ดูชื่อตัวนี้ตัวแปรของฉากเรานี่เห็นไหมคะ เพราะตอนเรียกใช้ ดูรูปแบบคำสั่งดี ๆ นะคะ ชื่อตัวแปรฉาก แล้วตามด้วยเครื่องหมาย . แล้วตามด้วยคำสั่ง fill แล้วตามด้วยในวงเล็บ ชื่อตัวแปรสี แล้วก็ค่าสีนั้นนะคะโอเคหรือยังนะคะ เพระาฉะนั้น ตัวแปรฉากเรา ชื่อนี้นะเราจะอยู่ในตำแหน่งบรรทัดที่ 18 นะ อย่าใส่ผิดที่นะ 18 แล้วตำแหน่งก็คือต้องตรงกับคำว่า</w:t>
      </w:r>
      <w:r>
        <w:t xml:space="preserve"> </w:t>
      </w:r>
      <w:r>
        <w:t xml:space="preserve">“</w:t>
      </w:r>
      <w:r>
        <w:t xml:space="preserve">Run</w:t>
      </w:r>
      <w:r>
        <w:t xml:space="preserve">”</w:t>
      </w:r>
      <w:r>
        <w:t xml:space="preserve"> </w:t>
      </w:r>
      <w:r>
        <w:t xml:space="preserve">เรียกใช้ Screen นะคะ กด s screen ขึ้น Click 1 ครั้ง ตามด้วยเครื่องหมาย ตามด้วย . แล้วก็พิมพ์ f-i-ll fil แล้วก็ตามด้วยวงเล็บ อะไร วงเล็บตัวแปรสีนี่ Background Color นี่เห็นไหมคะ พิมพ์ B เดี๋ยว bg color มันจะไม่ผิดเลยนะคะ แล้วตัวแปรสีแล้วก็ตามด้วยค่าสีนะคะ / ใส่เครื่องหมายสแลชก่อนอื่นเด็ก ๆ Copy ค่าสีมาเสียก่อนนะ คัดลอก ก๊อบปี้ bg colors แล้วใส่ / แล้วก็วาง โอเคนะคะ ทีนี้เมื่อเกิดการเปลี่ยนแปรงนี่ เราจะต้องมีคำสั่งสำหรับอัปเดต ก่อนบรรทัดสุดท้ายเด็ก ๆ ดู บรรทัดที่ 20 ซึ่งเป็นบรรทัดที่เราให้จบเกมนะคะ เรากด Enter เพื่อเพิ่มบรรทัดนะคะ ในบรรทัดที่ 21 ใส่ # เข้าไป เราบอกแล้วว่าตรงนี้คือ อัปเดต เป็นตำแหน่งที่สำหรับคำสั่ง update จะได้รู้นะคะ อยู่ตรงนี้ อัปเดตคำสั่งที่ใช้นะคะ ก็คือ pygame.display.updateหน้าไหนนะ นี่ล่ะหน้าโค้ด ไหน color จะอยู่ที่กำหนดหน้าจอต่อจากบรรทัดที่ display game ตั้งชื่อตัวแปล background colorรูปแบบ ก็คือชื่อตัวแปรนะคะ แล้วก็ตามด้วยค่าที่เราจะหาแล้วเราก็ไป Copy ค่าสีในตารางมา รหัสสีที่บอกว่าจากเว็บนี่ไง ที่ให้เปิดนี่ ๆ จากตารางนี้ เอาไว้ไหนหน้านี้ ใร search แล้วไปต่อนะคะ ของคนอื่นพิมพ์ pygame.display. .upload แล้วก็วงเล็บปิด ตรงตำแหน่งก่อนจะอันนี้ก่อนจะ ไหนล่ะ Sublime ไปไหนแล้ว ต่อไปบรรทัด update เรานะ มันจะต้องกับตำแหน่ง Run นะลูก มันจะ tab เข้าไป 1 Tabเห็นไหมคะ ฟังก์ชันมันจะโดนเรียกขึ้นมา นี่นะครับหนึ่งอัน เห็นไหม ตำแหน่ง update จะอยู่ก่อนเราจะจบ มันจะอัปเดตการทำงานก่อนทุกครั้งให้มันอัปเดตก่อนเสมอ ก่อนจะออกจากโปรแกรม ว่าอย่างนั้นเถอะโอเค รู้แล้ว รู้แล้ว เดี๋ยวนะตอนเรียกใช้นะคะ เราใส่แต่ชื่อมันก็ได้ เพราะตัวแปรเรากำหนดแล้วนะว่าสีอะไร เราเรียกแต่ background color พอนะคะ ต้องใส่ ในที่นี้ / หมายถึง ก็คือให้เลือกว่าจะใส่ตัวแปร หรือจะใส่ค่าสีซึ่งใส่ตค่าตัวแปลมันจุมันจะขึ้น ถ้าเรามีแล้วมันจะขึ้นมาเลย จะง่ายกว่า ใครพิมพ์ อัปเดตเสร็จแล้ว กด Build ได้เลย Ctrl + B ได้เลยเด็ก ๆ สีไม่เปลี่ยนหรือ error ไม่ขึ้นด้วย แม่อัปเดตให้ ตำแหน่งไหนผิด mrscreen few background colorsupdate run ไม่ให้เติมสีอลไม่ให้เติมสีแล้วหรือ ไม่แน่ใจ อัปเดตมันไม่ยอมอัปเดต โอเค รู้แล้ว ใส่ตำแหน่งผิดนะคะเด็ก ๆ ขอโทษทีตำแหน่ง Screen fเลื่อนบรรทัดที่ run ปุ๊บ กด Enter แล้ว ทีนี้เมื่อ Enter แล้วมันลงมาตำแหน่งนี้ให้เด็ก ๆ กดปุ่ม backspace ย้อนหลังไป 1 ให้เห็น for เห็นไหมคะ แล้วค่อยเอา Screen fill มาใส่ แล้วพอ update เด็ก ๆ จะได้ ผิดตัวใช่ไหม มีหลายตัวงง เห็นไหมคะ เปลี่ยนสีล่ะ ใครยังไม่เปลี่ยนยกมือ ใครไม่เปลี่ยน ใก้ดูตำแหน่งแรกไล่ไปทีละตำนะคะ กำหนดตัวแปรนี้หรือยังกำหนดหรือยัง อันนี้เสร็จหรือยัง บรรทัดที่ 10 มีตัวแปรสีแล้วมีค่าโอเคนะคะ ไปดูบรรทัดต่อมา ก็คือสีที่เราจะใส่มันจะอยู่ใน… เห็นไหมคะ ตำแหน่ง loop ตำแหน่ง Loop ที่ต่อจากตำแหน่งที่ที่ต่อจากบรรทัดที่ หาปุ่มไม่เจอ ต่อจาก Run fบรรทัดที่ 19 ให้ดูบรรทัดที่มีคำว่า</w:t>
      </w:r>
      <w:r>
        <w:t xml:space="preserve"> </w:t>
      </w:r>
      <w:r>
        <w:t xml:space="preserve">“</w:t>
      </w:r>
      <w:r>
        <w:t xml:space="preserve">run = false</w:t>
      </w:r>
      <w:r>
        <w:t xml:space="preserve">”</w:t>
      </w:r>
      <w:r>
        <w:t xml:space="preserve"> </w:t>
      </w:r>
      <w:r>
        <w:t xml:space="preserve">วิ่งออกหรือยังลูก สีออกหรือยัง กด Enter 1 ครั้งปุ๊บนี่ สังเกตตำแหน่งเคอร์เซอร์มันจะอยู่ตรงกับ Run ใช่ไหม ให้เรากดปุ่ม backต้องกดปุ่ม backspace 2 ที นะคะ เพื่อให้ตำแหน่งเคอร์เซอร์มันอยู่ตรงกับคำว่า</w:t>
      </w:r>
      <w:r>
        <w:t xml:space="preserve"> </w:t>
      </w:r>
      <w:r>
        <w:t xml:space="preserve">“</w:t>
      </w:r>
      <w:r>
        <w:t xml:space="preserve">for</w:t>
      </w:r>
      <w:r>
        <w:t xml:space="preserve">”</w:t>
      </w:r>
      <w:r>
        <w:t xml:space="preserve"> </w:t>
      </w:r>
      <w:r>
        <w:t xml:space="preserve">เห็นไหม for สีแดง ๆ ในบรรทัดที่ 16 เห็นไหม แล้วก็พิมพ์คำสั่ง screen ก็คือตัวแปรฉากที่เราตั้งไว้ กด s ปุ๊บ เจอ screen แล้วก็ .fill แล้วก็ในวงเล็บชื่อตัวแปรสีนะคะ โอเคไหม เสร็จแล้วอย่าลืม พอเสร็จบรรทัดนี้นะคะ ในบรรทัดที่ 21 นี่ ให้ใส่ # เราจะต้องสั่ง มีคำสั่งอัปเดตด้วยเห็นไหมคะ อยู่ตรงกับ screen.fill นั่นแหละ pygame.display.update สำหรับเด็ก ๆ บางคนนะคะ พอพิมพ์ไปแล้วมันขึ้น Error มันขึ้น Error สาเหตุหนึ่งให้ดูที่ตำแหน่งที่พิมพ์ แล้วลองทำอย่างนี้ครอบ ถ้าเด็ก ๆ ใช้ Tab มันจะไม่ขึ้น Error ตรงตำแหน่งนี้มันเป็น … สีเทา ๆ ขาว ๆ นั่นแสดงว่า เด็ก ๆ ไปกดด้วยแป้นSpacebar เพื่อขยับตำแหน่งใช่ไหม ใน Subliบอกแล้วว่าำอ้โปรแกรมนี้มันโดนบล็อกโครงสร้างมันขึ้นมาให้กด space bar ในการแถบ คือ เลื่อนตำแหน่งของคำสั่งเข้าไปตามโครงสร้าง ตามอันนี้ Space bar จะใช้เฉพาะมีการเว้นวรรคอย่างนี้ 1 จุดเท่านั้น สังเกตความแตกต่าง นี่การใช้ Spacebar มันจะเป็นจุด ๆ เหมือน while run เห็นไหมคะ แต่ถ้าเด็ก ๆ ถ้ามันเป็น Tab น่ะ โครงสร้างของมันโดนกำหนด ขีดยาว ๆ อย่างนี้คือเป็นแถบเห็นไหมคะ ทีนี้ คือสิ่งที่ต้องจำนะคะ คำสั่งใหม่แล้วให้กดนี่ กด Spacebar นะ มันจะไปตามบล็อก บล็อกที่มันตั้งไว้นึกออกไหมลูก เพราะฉะนั้น ต้องไปตำแหน่งให้ถูกนะคะ ใครยังไม่ออกอีกใครยังไม่ออกอีก เห็นไหม บาสเห็นหรือเปล่า บรรทัดที่ 2 ทีนี้จำไว้นะคะเรียนวิชาเขียนโปรแกรมนี่ ถ้าใครไม่มา ตัวเองจะไม่ทันเพื่อนถูกไหม เพราะแม่จะเขียนต่อสัปดาห์ที่แล้ว แล้วก็จะไม่รู้ตำแหน่งใช่ไหมคะ แล้วก็จะผิด พิมพ์ผิดพิมพ์ถูก เพราะฉะนั้นอย่าขาดนะคะ เรียนวิชาเขียนโปรแกรมนี่ ไม่อย่างนั้นจะไปต่อไม่ได้นะ บาสดูนะคะตรงนี้ที่มีชื่อไฟล์นี่ เครื่องตัวเองน่ะ เครื่องบาสน่ะ ไม่ใช่ เดี๋ยวใจเย็น ๆ ฟังให้จบแล้วค่อยพิมพ์ จะอธิบายก่อน ตรงที่บอกว่า image load นี่เห็นไหมคะสิ่งที่มันจะไปโหลด ก็คือชื่อไฟล์ ไฟล์ของบาสจะต้องอยู่ที่ C: แล้วก็ในโฟลเดอร์ที่ โปรแกรมเซฟไว้ ชื่อโปรแกรมเราอยู่ตรงไหน ไฟล์นั้นนี่ก็จะอยู่ตรงนั้นด้วยเข้าใจหรือเปล่า ดูนะ บาส ทีนี้ฟังไว้นะ ถ้าใครเข้าเรียนไม่ทันนี่ รอบหน้าต้องรอจนกว่าแม่จะสอนเพื่อนเสร็จนะ ไม่อย่างนั้นจะเสียเวลา แล้วตัวเองจะได้ ทำตามเพื่อนทีหลัง เพราะฉะนั้น ถ้าครั้งหน้าบาสไม่มาเข้า แล้วครั้งต่อไปบาสเข้า ต่อไป แล้วบาสเข้าอย่างนี้ บาสต้องรอให้ให้เพื่อนทำจนเสร็จ แล้วบาสถึงจะมาทำตามเพื่อนได้ โอเคไหม นะคะ ทีนี้เราใส่สีพื้นได้แล้วนะคะ แล้วในกรณีที่…อันนี้คือในกรณีที่มีสี และอีกกรณีหนึ่งที่บอกว่าใส่ภาพพื้นหลังเข้าไปแทนใช่ไหมเด็ก ๆ background backgroundBackground ต่อไปนะคะ สิ่งที่จะทำ ตั้ตั้งแต่สัปดาห์แรกเลยนะ ก็คือให้หาภาพ Background จะเอามาเป็นฉาก ใช่ไหมคะ สิ่งที่เราจะทำต่อมาก็คือคำสั่งนี้นะลูก เมาส์หาย เดี๋ยวนะ คำสั่งต่อไปนะคะ อยู่ไหนล่ะ เมื่อกี้เราไปไหนแล้ว เมื่อกี้อ่านผิด ทีนี้การใส่ภาพ Background แทนสีพื้นหลัง ในกรณีที่เรามีฉากที่เป็นภาพนะคะ รูปแบบก็คือ เหมือนเดิมทุกครั้งเราจะต้องสร้างตัวแปรเพื่อให้โปรแกรมมันรู้จักก่อนว่าไอตัวนี้ เป็นตัวแปรที่ไว้สำหรับเก็บภาพ ใครที่มีรูปมาแล้ว เหมือนเดิมนะคะ เด็ก ๆ อย่าลืมเช็กนามสกุลภาพตัวเองใช่ไหมคะ โหลดมาอยู่ไหน เดี๋ยวนะของแม่โหลดมาแล้ว จะเอารูปนี้นะคะ เดี๋ยวขอ Move ไปก่อน Move ไปที่ Drive C ขอเปิด C: นึกออกนะ โฟลเดอร์ที่เราเปิดโปรแกรมอยู่ตรงไหน เราเปิด 2 อันเลยนะ เดี๋ยวเราจะเอารูปนี้มาใส่ เหมือนเดิมนะคะ คลิกภาพที่เราจะใช้งานแล้ว ถ้าใครขึ้น ตำแหน่ง Type อย่างนี้ นี่คือนามสกุลไฟล์ที่เราจะพิมพ์ลงไป นึกออกนะ เด็ก ๆ ดูตำแหน่งตรงนี้ให้ดี ๆ นะคะ ชื่อไฟล์ แต่ละคนไม่เหมือนกัน นึกออกนะรูป… ภาพของใครของมันตัวใครตัวมัน ไม่ใช่ดูแต่ชื่อนะ ดูนามสกุลมันด้วยนึกออกนะ 2 อย่างนี้ จะเป็นชื่อของเรา แม่พิมพ์ ชื่อของแม่ ตัวเองมาพิมพ์ชื่อตัวเองตไม่ใช่ ให้นึกถึงนะ โอเค ก่อนอื่นก็คือต้องเช็กก่อนนามสกุลไฟล์เราเป็นไฟล์อะไรด้วย บาสยังไม่ได้โหลดไหม โหลดหรือยังถามเธอสิ โหลดรูป background มาหรือยัง โอเค อย่างนั้นเริ่มได้ ตัวแปรแรก เปิด Sublime เรา เราก็จะมาที่ตำแหน่ง… ยังอยู่ในการกำหนดหน้าจอเกมอยู่ เราจะไปต่อจากบรรทัดที่ 10 Background Color อยู่ เมื่อกี้มี background color แล้ว bg เหมือนเดิม ตัวแปรตั้งเหมือนกันได้ ไหงเป็นตัวใหญ่ BG แต่จะเป็น pic แทน ใช้ pic สั้นหน่อย Image จะยาวไป แต่ทีนี้เพื่อไม่ให้สับสนนะ ใช้ pic นี่ล่ะสั้น ๆ หน่อย เดี๋ยวจะมาสับสนกับ image อีก BG pic picture นั่นเองคือการตั้งชื่อตัวแปรนี่ ตัวเองจะจำไม่ได้ เพราะฉะนั้นพยายามอย่าตั้งยาวมาก เหมือนเดิมนะคะ เมื่อประกาศตัวแปรต้องกำหนดค่าให้มันก็คือ เท่ากับเท่ากับแล้วตามด้วยอะไร คำสั่ง pygame.image.load เหมือนเดิมนะคะ เพราะเราจะต้องเียกภาพนั้นมาใช้ใช้เหมือน Icon เลย แต่ตัวแปรเป็นคนลตัว ต้องจำไว้ว่ามันต้องสร้างตัวแปรคนละตัวเพราะว่า icon ก็เป็นของ icon นะ อันนี้เป็น background คนละตัวเห็นไหมคะ นะคะ pygame ค่ะ พิมพ์ p พอขึ้น pygame กด pygame.i เลือก image เห้นไหมคะ ให้เลือกที่ image กด Enter อย่าพิมพ์นะคะ เพราะถ้าพิมพ์แล้วจะผิดใช่ไหม เหมือนเดิม load เห็นไหมคะ เลื่อนลงมาเลือก load ใส่วงเล็บในวงเล็บอย่าลืมใส่เครื่องหมายคำพูดนะคะ ชื่อตัวนี้มาจากไหน ให้ไปดูที่โฟลเดอร์ที่เราเก็บไฟล์ Background เราไว้16552 เดี๋ยวขอเปลี่ยนชื่อก่อนนะ บอกแล้วบางทีเด็ก ๆ ไปเสิร์ชมาแล้วชื่อมันยาวนะ แล้วพอเราจะมาเรียกใช้น่ะ ถ้าชื่อมันยาว ถ้าของใครที่ save มาแล้วชื่อมันยาว วิธีแก้เรา Rename นะ windows 11 นี่มีความงง มึน ๆ อึน ๆ จะ Rename ไม่เปิดสิ เราจะ Rename น่ะ เราจะเปลี่ยนชื่อเธอ อยู่ไหนนะคำสั่ง Rename เธอนี่ คือบ่ให้ rename ถ้าใครไม่รู้ ไม่รู้เหมือนนะ Windows 11 ทำไม Rename ไม่ได้ Poperties open … show more ไม่เห็นขึ้นเลย ถ้า Rename ไม่ได้นะคะ ดูนะคะ เปิดตัวโปรแกรม Paint Open with pain ทำไมรูป…รูปเรามันเป็นอย่างนี้ล่ะ ก็ file save as save ass นะ จะได้เต็มหน้าจอไหมนี่เอาไปก่อนแล้วกัน เพื่อมันให้เป็นการเสียเวลานะคะ 16552 ชื่อใครเป็นชื่อใคร 1652.jpg นะคะ g อันนี้คือชื่อภาพ Background ในเครื่องของแม่นะคะ ภาพ Background ของเด็ก ๆ ชื่อตัวนี้ก็เปลี่ยนไปตามชื่อของตัวเองนะคะ เหมือนกัน อย่าลืมดูกว่านามสกุลของตัวเองคืออะไร บางคนอาจจะเป็น png ก็ได้ บางคนจะเป็น jpg ก็ได้ ก็แล้วแต่นะคะ โอเคไหม นี่ก็คือสั่งให้เราสร้างตัวแปร background pic เพื่อไปดาวน์โหลดภาพ background ของเราขึ้นมานะคะ มาใช้งานจากนั้นเราจะต้องทำอะไร เราจะต้องเรียกตัวแปรนั้นน่ะ มานะคะ แล้วแล้วก็ วางจะวางมันไว้ตำแหน่งไหน ไม่ยากเลย ตำแหน่งรูปนะคะ ก็คือตำแหน่งที่ 00 ก็คือเริ่มจะมุมมุม x 0 y 0 ก็คือวางให้มันเต็มฉากเรานั่นเองนะคะ คำสั่งที่จะใช้อยู่ที่… ตัวนี้พิมพ์เสร็จหรือยัง code บรรทัดที่ 11 ถ้าพิมพ์เสร็จแล้วนะคะ เราจะต้องมาที่ บรรทัดที่ 21 เห็นไหม ต่อจาก Sceeนะคะ เด็ก ๆ จะต้องมาอยู่ตำแหน่งบรรทัดใน loop นี่ เพราะเราจะไปเลือกใช้ Backgroungbackground Color เหมือน background เรียกเหมือนกัน ตำแหน่งก็อยู่ถัดจากบรรทัดนั้นมา คำสั่งของตัวนี้คือ blit b-l-i-t นี่นะคะ เราเรียกตัวแปรฉากก่อย พิมพ์ s แล้วเลือก screen แล้วตามด้วยเครื่องหมาย . b-l-i-t แล้วก็วงเล็บนะคะ bild bild อะไร ชื่อตัวนี้นะคะ bg bg แต่ให้เลือกเป็นอะไรคะ bgpic แต่ให้เลือกเป็นอะไรคะ bg pic เพราะ bg color คือ สีพื้น bg pic ก็คือ Backgrounกด ยังไม่กด ใส่อะไรเข้าได้วย ระบุ ระบุตำแหน่งเห็นไหมคะ ใส่เครื่องหมาย , ลูกน้ำนี่ แล้วก็ วงเล็บเปิดวงเล็บปิด 1 ครั้งนะคะ ดูวิธีพิมพ์นะคะ ใส่คอมม่า 1 ครั้ง แล้วก็ใส่วงเล็บ ตำแหน่งก็คือ 0, 0 แบบนี้นะคะ ใครพิมพ์บรรทัดนี้เสร็จ กด Ctrl + B ดูได้เลย นี่นะ ทีนี้เด็ก ๆ จะเห็นว่า สัดส่วนรูปกับฉากเรามันไม่ Balance กันใช่ไหม มันมีวิธีทำอยู่ 3 แบบก็คือเรามาแก้ที่ตำแหน่งฉากเรา 800 x 600 นี่ เพิ่มไป 1,800 แล้ว Ctrl + B ดูใหญ่เกิน 1800 ให้นึกถึงนะ เหมือนจะใหญ่บึ่ม 800 ใหญ่ไป 1,000 ได้ไหม 1,600 ก็ใหญ่ไป 1200 ใส่ความกว้างผิด ชีวิตเปลี่ยน กว้างxยาว width height 1000 อันนี้ 600 โอเค 800 นะ เอาใหม่นะ 1,000 1,200 บางทีเหมือน Background ในกรณีนี้ เดี๋ยวขอไปเปลี่ยนรูป background ตัวเองก่อนนะ มันบิ๊กบึ้มเกินไป แป๊บหนึ่งนะคะเด็ก ๆ ขอเปลี่ยนรูปก่อน pictu ขอลอง ขอลอง ขอลอง โอเค เราจะเปลี่ยนชื่อตัวนี้เป็น bg1 นะ เปลี่ยนรูปดูภาพจะใหญ่ โอเค จะเอาพื้นที่ไซซ์ขนาดนี้นะคะ แต่ปัญหาคือภาพ บางทีไฟล์ background เรามันใหญ่เกิน สมมตินะคะจะเอาประมาณนี้ล่ะ ถ้าเปิดขึ้นมาแล้วไฟล์ต้นฉบับมันใหญ่มากนี่ เรามีตัวแปรที่ชื่อ เอ้ย มีอีกคำสั่งหนึ่งนะคะ ไหนใครยังโหลดภาพตัวเองไม่ได้ ยกมือ ทุกคนโหลดมาแล้วนะคะ แต่ปรากฏว่าบางคนรูปตัวเองเล็กกว่าฉาก ไอรฤูปเล็กกว่าฉาก มันไปปรับขนาดฉากได้นึกออกนะ ถ้าของใครรูปมันเล็กกว่าฉาก เรามาปรับตรงนี้ แต่ถ้าของใครเป็นเหมือนตัวอย่างของอาจารย์แม่เห็นไหม ตัวรูปข้างหลังน่ะ มันใหญ่กว่าฉากอีก เพิ่มขนาดฉากแล้วยังไม่เห็นรูป เราจะมีคำสั่งสำหรับแปลงรูปที่เราโหลดมาแล้วมันเล็กหรือมันใหญ่เกินไปนะคะ นั่นก็คือคำสั่งนี้เลย เปลี่ยนขนาดเห็นไหมคะ การเปลี่ยนขนาดภาพ คำสั่งนี้ชื่อว่า Tranfrom Scale scale แต่เราจะต้องกำหนดชื่อตัวแปรก ให้มันเป็นอีกตัวหนึ่งก่อนนะคะ แล้วก็กำหนดความสูง ความกว้างด้วยตัวเราเอง ดูจากอันไหน เราทำให้มันเท่าตัวนี้ ก็คือเรามาดูของตัวนี้เรา เห็นไหมคะมันก็จะพอดีกับขนาดของฉากเรานะคะ ก่อนอื่นนะคะ ก่อนที่เราจะใช้ transform นะคะ เราใช้คำสั่งเพื่อสร้างเด็ก ๆ ขยันใช้ตัวย่ออยู่แล้วนะ bg tranform แล้วกัน bg.trans นะคะ bg trans ก็คือการที่เราจะทำการเปลี่ยนขนาด ตามด้วยเหมือนเดิม = นะคะ ประกาศตัวแปรเสร็จแล้ว 9ตั้งกำหนดค่าให้ตัวแปรนะคะ นั่นก็คือ pygame บอกแล้วว่าเราใช้ Sublime เราจะไม่พิมพ์ p-y-g-a-m-e เราพิมพ์แค่ p แล้วถ้าเห็นคำว่า pygame กด Enter ได้เลย เพราะอย่างนี้มันจะทำให้เด็ก ๆ พิมพ์คำสั่งไม่ผิดนะคะ ตามด้วย . เอ้ย เครื่องหมาย . เห็นไหมน่ะ เห็นไหม เดี๋ยวนะ อายุเยอะแล้ว memory ไม่ดีนะคะ โค้ดทำอะไรใด ๆ ทั้งสิ้นนะคะเด็ก ๆ transform.scale โอเค ขอทวนอีกรอบ transform t-r-a-n t-r-a-n-s s s s f-o-r-m transform.scale s-c-a-l-eแล้วก็ใส่วงเล็บ โอเคไหมคะ ในวงเล็บใส่อะไร มาดูกัน ในวงเล็บสิ่งที่เราจะต้องใส่ก็คือชื่อตัวแปรรูปของเรา ก็คือชื่อข้างบนนะ ความกว้าง ความสูงนี่ ความกว้าง ความสูง ก็คือเท่ากับตำแหน่ง screen.bilt นี่ ที่เราสร้างก็คือตัวนี้เท่ากับตัวนี้ scale ก็คือ bg.pic ต้องเอาตัวนี้ เพราะเราจะไปแปลงภาพนี้ scaleเราจะแปรงตัวแปรนี้ ชื่อนี้นะคะ เพราะฉะนั้นตำแหน่งของเด็ก ๆ ก็คือดูของตัวเองนะ ใช้ชื่อเดียวกันก็ bg เลือก pic เสร็จแล้วตามด้วยอะไร เครื่องหมาย , แล้วก็วงเล็บเหมือนเดิมนะคะ ในวงเล็บนี่เลย ไซซ์นี้เลยครับ ก๊อปมาเลย อย่าได้ช้า มันจะได้ไซซ์เท่ากันเป๊ะ กด ctrl + B scale แล้วน้องยังไม่หดให้อีกน่ะ ใหญ่จริง ไม่เป็นไร ปล่อยไปก่อนนะครับ ค่อยไปหารูปที่มันเหมาะสมนะ ไม่ เราลดลงครึ่งหนึ่ง ถ้ามันเต็มพอดีแล้วมันยังใหญ่เกิน เราก็แก้ตัวเลขสิครับ รออะไร หาร 2 ให้นึกถึงหลักการเวลาจะลดขนาด 1,500 หาร 2 ได้เท่าไร ลดลงครึ่งหนึ่งดูก่อน เพราะอะไร เพราะจากตัวนี้เรา ขนาดมัน 1,500 กับ 800 ใช่ไหม ตัว…ตัวฉากเต็มเราคือ 1,500 ขนาดภาพให้เล็กกว่าฉาก จาก 1,500 ลดลงครึ่งหนึ่ง ใครหัวไวคิดหน่อยสิ 1,500 หาร 2 เหลือ 750 800 ก็จะเหลือ 400 ลดลงครึ่งหนึ่งเลยCtrl + B ใหม่ ยังใหญ่อยู่เลยนะ ลดอีก 2 3 4 5 ลดอีกครึ่งหนึ่ง 200 750 325 ครึ่ง 2 รอบแล้วนะ Crtl + B แสดงว่า รูปนี้ใหญ่จริง ก็จะปล่อยไปก่อนนะคะ ถ้าอย่างนี้แก้ไป 3 ครั้งแล้ว ไซซ์ยังไม่ได้ เราก็นั่นหมายความว่า ภาพ Background เห็นไหม นั่นแปลว่า Ctrl + B นั่นแสดงว่าภาพ Background เรามีขนาดใหญ่มากเพื่อตรวจสอบว่ามันใหญ่ขนาดไหนนะคะ เราก็ค่อยไปหาภาพอื่นมาแทนนะ ตอนนี้ใช้ไปก่อน ถ้าของใครยังแก้ไม่ได้ ก็คือเราต้องไปเลือกรูปแล้วดูขนาดด้วยนะ นะลูกนะ หลักการนะคะ เพราะฉะนั้น คำสั่งนี้อย่างน้อยเราได้รูปมาแล้ว แน่นอนแล้วนะคะ ต่อมา ต่อมาที่เราจะทำต่อมา ไปไหนแล้ว บรรทัดสุดท้ายแล้ว โอเค ของสไลด์นี้ สไลด์ใหม่อยู่ไหนครับ ไหนล่ะ อันนี้โหลดไปแล้ว เรียกใช้ background เรียกแล้ว ตัวนี้มันจะยากขึ้นไปอีก เดี๋ยวเราจะพอแค่นี้ก่อนนะคะ เพราะคำสั่งนี้มันจะเป็นการที่จะทำให้ตัวฉาก คือให้นึกถึง ตัว…ถ้าตัวเกมเรามันวิ่งไปน่ะ ฉากมันอยู่กับที่ แต่ความจริงแล้วมันไม่ใช่ นึกออกนะ เราต้องหาให้ฉากเหมือนฉากมันเคลื่อนน่ะค่ะ มันจะเป็นคำสั่งพวกนี้นะคะ เดี๋ยวเรามาเรียนกันต่อในสัปดาห์หน้า ทีนี้เมื้อกี้ใครไม่ทัน ใครยังเอารูปใส่ไม่ได้ ทีนี้เมื่อรูปมันใหญ่ บอกแล้วนะ เมื่อกี้ลอง transform แล้วรูปมันก็ยังใหญ่อยู่ ง่ายสุดเราลองไป หา Serach รูปใหม่นะลูก หาเสิร์ชภาพใหม่ เหมือนเดิม free นะคะ เหมือนเดิมต้องเลือกที่มันเป็น free download เสมอนะครับเด็ก ๆ มันจะได้ไม่มีปัญหาติดนั่นนี่โน่น ยังหา jungle ไม่ได้เลย ไม่อย่างนั้นต้องไปลดขนาดไซส์รูปภาพเรา ความจริงอยากได้รูปนี้นะ คือตัวเดียวกันหรือเปล่า เข้าชม ไปไหนล่ะ เมื่อกี้ สังเกตง่าย ๆ ไฟล์มันใหญ่นี่ มันเป็นไฟล์ zip เลย เห็นไหม ไฟล์มันใหญ่มากน่ะ อย่างนี้แสดงว่าภาพออกมา background ใหญ่บึ้มเลยนะเราก็ต้องเปลี่ยนนะครับ เราต้องไปหาไซซ์เล็ก ๆ ก็คือใช้โปรแกรมแล้วช่วยในการเขาเรียกว่าอะไรล่ะ ลดขนาดภาพ เวอร์ชันนี้ windows นี้พอใช้ Paint แล้วมันไม่ใช่น่ะ มันไม่ได้อย่างที่เราต้องการ ดูนะ เดี๋ยวแม่จะลองทำให้ดูนะ Open นี่ ๆ ดูรูปนี้นะคะ ต้นฉบับอย่างบึ้มเลย เลือก select All แล้วนะ แล้วก็เลือก image resize ดูนะครับ เลือก resize จะลดเปอร์เซ็นต์มัน เหลือครึ่งหนึ่ง 50 ยังใหญ่อยู่เลยเห็นไหม ลดอีกimage resize อีก เอ้ย Select All ก่อน ก็คือใช้ตัวโปรแกรมนั่นล่ะ ใช้ในการลดขนาด คลิก OK ได้หรือยัง ยัง เห็นไหม ยังล้นไอ้นี่อยู่เลย ลดอีก 3 3 แล้วนะ 50 เห็นไหม แต่ทีนี้เวลาเซฟนะลูก ให้ไฟล์ as.. เป็น Png นะคะ เซฟเป็นอีกชื่อหนึ่ง ขอใหม่ bg to เดี๋ยวลองให้ดูกันเห็น ๆ เดี๋ยวเราจะแก้เอาเมื่อกี้ไป transform ข้างนอก คำสั่งนี้เมื่อกี้ไม่ใช้แล้วนะครับ เดี๋ยวขอลบออกคำสั่งนี้ก็ไม่มีความจำเป็น ถ้าไม่ลบออก วิธีการก็คือใส่ # เข้าไปลูก bg to นะคะ ที่เรียก นามสกุลก็เปลี่ยน ก็ .png ด้วย เมื่อกี้เปลี่ยนทั้งชื่อ นามสกุลให้มันเลย ขอลองใหม่ Ctrl + B เห็นหรือยัง ๆ ๆ เห็นไหม นี่คือ 1. ถ้าปรับในตัว Code ของโปรแกรมเราไม่ได้ เราไปใช้โปรแกรม paint ช่วยนะคะ ลดเสีย ไปเพิ่มอีกนิดหนึ่ง ไม่เป็นไรนะครับ ก็อย่างนี้ล่ะ เพราะเอาของเขามาไม่ได้สร้างเอง ก็จะได้ขนาดที่เราไม่รู้ขนาดที่แท้จริวงเท่าไหเราก็ต้องมาปรับเขาอย่างนี้นะเด็ก ๆ นะคะ ถ้าอย่างนั้นให้มันเท่า ไซซ์เรา เท่าไหร่นะ 1,500 ดูสิจะเท่าพอดีไหม 1,500 กับ 800 ปรับให้เท่าไซซ์หน้าจอว่าอย่างนั้นเถอะ Ctrl + B สิครับ รออะไร 1,500 นะครับ มีวิธีแก้อยู่ 2 วิธีอย่างนี้ล่ะ แล้วแต่จะเลือก pixel วิธีการก็คือ ไหนล่ะ paint เรา ไฟล์ select All Resize เดี๋ยวเปลี่ยนเป็น pixel นะคะ 800 โอเค เกินไปน่ะ ย้อนคืนได้ไหม ขอลองไซซ์นี้ล่ะกันSave ก่อน Crtl + B ใหม่นะคะ เห็นไหม ได้ ๆ เต็ม ๆ แล้วนะคะ อาจจะใหญ่ไปนิด ค่อยไปปรับนะคะเด็ก ๆ ใช้โปรแกรม Paint ปรับเอานะคะ ค่อยไปปรับขนาดเอา ก็ลองปรับ แล้วถ้ามัน ยังไม่สมดุลแล้วค่อยปรับใหม่จากต้นฉบับไฟล์ใหญ่มาก โอเคนะ แล้วเดี๋ยวสัปดาห์หน้า ใครที่ให้ดูตัวนี้นะคะ เช็กตัวไฟล์ที่ชื่อว่า ที่บอกว่าเราจะต้องไปหาไฟล์ภาพที่มันมีตัวการ์ตูนเราใช่ไหม ที่มันจะต้อง เดี๋ยวนะสีไม่ใช้แล้ว มันมีลักษณะเหมือนเคลื่อนไหวน่ะ ที่เราต้องการนึกออกนะ อย่างนี้นะคะ ก็คือให้มันมีภาพกันของตัวละครเรามันเคลื่อนไหวได้ อย่าลืมเลือก free นะ ไฟล์มันจะต้องเป็น เดี๋ยวนะเหมือนที่เคย… เลือกคำว่า Free พิมพ์ไหม ไม่ใช่เลือก ฟรีดาวน์โหลด D-o-w-n-l-o-s-d sprit cheet เช่น ๆ ๆ สมมติตัวอย่าง เราอยากได้แบบเจาะจงตัวละครเลย เราก็ระบุชื่อมันตามหลังด้วยเครื่องหมายบวก แล้วก็ชื่อเกมเรานั้นนะคะ เช่น ใครอยากได้กระต่ายก็ Rabbit ใครอยากได้เสือก็ Tiger นะคะ ขอเป็น Free Pic Free Pic จะให้อย่างไรไม่รู้ ขอเข้าไปดูก่อน คือ Out size แล้วหรือเปล่านี่ เปิดด้วย ๆ ไม่ให้เปิดอีกแล้ว Download open with ขอเปิดด้วย Paint แล้วกัน นี่บางทีมันได้เป็นภาพใหญ่ ๆ คือบางอันนะคะ sprite sheet มะนจะแนเดี๋ยวหาให้ดูตัวอย่างอีกอันหนึ่งนะ ที่มันจะแยกไฟล์มาให้ เช่น เช่น ไหนนะ เขาบอกว่าฟรีนะ เดี๋ยวจะลองดูนะ ไม่ให้น่ะ…ไหนบอกว่าฟรีล่ะ หาไม่เจอ นี่ดูเหมือน Cat กับ Dog ให้มันเป็นไฟล์ Zip มา เดี๋ยวจะลองเปิดให้ดู คือ… ถ้า ถ้า Picture ก่อน นี่ อย่างของอันนี้ นี่มันจะมีภาพแยกมาให้อย่างนี้นี่ค่ะ เราจะต้องได้ลักษณะของตัวเกมแบบนี้นะเด็ก ๆ เหมือจะ Out walk นะ walk ที่ 1 แบบนี้ ถ้าใครที่ได้มา แล้วเป็นแผงเหมือนตอนแรก เมื่อกี้เอาไปไว้ไหนแล้ว ดาวน์ใช่ไหม นี่เหมือนอย่างนี้ ดูนะครับ Open with paint ใครที่ได้มาแล้วเป็น 1 แผ่น แล้วมีหลายตัว เด็ก ๆ จะต้องนึกออกนะตัดทีละตัวน่ะค่ะ ให้ได้รูป เข้าใจไหม ให้ได้รูปที่ครบการเคลื่อนไหว เหมือนโฟลเดอร์นี้เลย นี่มันควรจะได้ภาพที่เป็นลักษณะนี้ที่แยกออกมาแล้นึกออกหรือเปล่า แต่ตอนนี้ภาพมันรวม ถ้าใครไปโหลดแล้วมัน ได้ภาพที่มันเป็นทั้งหมดอย่างนี้มาน่ะ เราก็ต้องมาใช้ Paint ของเราอย่างนี้นะ Select ปุ๊บ แล้วก็ Resize ให้มันเท่ากันนะนี่ให้เราดูตำแหน่งที่เราทำนี่ ให้ Fix ให้มันเท่ากันนะคลิก OK ปุ๊บ กด crop นี่ดูนะคะ แล้วให้จำค่านี้ไว้ ว่าไซซ์ที่มันเท่ากันคือ ไซซ์นี้ ก็คือเราจะต้องตัดให้ได้ขนาดนี้เท่า ๆ กันทุกภาพน่ะลูก ไม่อยากนั้นให้นึกถึงว่าเราทำตัวการ์ตูนเคลื่อนไหว ปรากฏ เอ๊ะ ทำไมมันเล็ก นึกออกไหม ตัวมันเล็กมันใหญ่ เวลาตัดน่ะลูก ขนาดภาพมันจะต้องเท่ากัน นึกออกนะ นี่ เพราะฉะนั้น 118 ก็ต้อง 118 เท่ากัน 118 82 ก็ต้อง 118 122 เท่ากันทุกตัว กำหนดขนาดให้มันเท่ากันทุกตัวน่ะ อยากได้เสือวิ่ง เช่น เช่น ตัวนี้ size แรกำหนดที่ 102.82 Vertical 102 182 โอเค นะคะ แล้วก็เซฟเป็น T1 อย่างนี้นะคะ แล้วก้ย้อนกลับคืนมา ตัวที่ 2 ก็ทำเหมือนกัน อันนี้หางมันติดกันก็จะยากหน่อย 102 กับ 82 กับ 112 นะคะ นี่นะ โอเค ถ้าไม่อย่างนั้นก็คือ ใช้ให้เด็ก ๆ ไปที game 2d นี่ก็ได้ มันให้โหลด แต่ก็ไม่เยอะมันมีนี่ มันมีรูปตัวนี้ ตัวนี้ ตัวนี้ ตัวนี้ ตัวนี้ ตัวนี้ นะคะ หาดูอย่างนี้ Free access ฟรีSprite หาคำว่า อย่างนี้นะคะ เพราะไม่อย่างนั้น มันจะไม่ได้ มันจะไม่ได้ มันจะไม่ได้ ให้ไปหา Free เหมือนไม่รู้น้องเพนกวินนี่ จะให้เยอะเท่าไหน ตะมุตะมิ นี่ ถ้ามันติดดาวนี่คือ เสียเงิน เราต้องดูที่เขาไม่ติดดาวใช่หรือเปล่าไอ้ตัวนี้ได้ หมดแล้ว 3 of 3 3 หน้าแล้วหรือไม่นะ เราก็ search ว่า Free แล้วนะ แต่ไม่ให้ฟใน Freepik หาฟรี Sprite เลยหาที่มันจะขึ้น Free ให้เราไหม หรือว่านี่เราโหลดไปจนหมดโควต้าแล้ว ขึ้นแบบเสียสตางค์ทั้งนั้นเลยนะคะ หาเพิ่มนะเด็ก ๆ หาไว้ก่อนนะ เพราะคราวหน้ามันจะต่อด้วย เอาตัวนี้มาลง เช่น เช่น เช่น เจอรูป นะคะ หาไว้ บอกแล้วถ้าหาไม่ได้แล้วใช้วิธีที่บอกนะ ตัดไปทีละรูป โอเคนะคะ เดี๋ยวสัปดาห์นี้ เราจะพอแค่นี้ก่อน ต่อกันในสัปดาห์หน้านะคะ มีใครยังทำไม่ได้อีก รูปยังไม่พอดีกับกรอบนี่ 1500 1000 สิ 1,800 แป๊บหนึ่ง ๆ 800 ประมาณนี้นะคะ 1,800 กับ 1,600 เสร็จแล้วก็เซฟไว้ โอเคค่ะ สัปดาห์นี้พอ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1-29T04:37:35Z</dcterms:created>
  <dcterms:modified xsi:type="dcterms:W3CDTF">2022-11-29T04: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08.50 น.</vt:lpwstr>
  </property>
  <property fmtid="{D5CDD505-2E9C-101B-9397-08002B2CF9AE}" pid="3" name="subtitle">
    <vt:lpwstr/>
  </property>
</Properties>
</file>